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A8DC3F" w14:textId="77777777" w:rsidR="00D74417" w:rsidRDefault="00D74417" w:rsidP="00D74417">
      <w:pPr>
        <w:jc w:val="center"/>
        <w:rPr>
          <w:b/>
          <w:bCs/>
          <w:sz w:val="28"/>
          <w:szCs w:val="28"/>
        </w:rPr>
      </w:pPr>
      <w:r>
        <w:rPr>
          <w:b/>
          <w:bCs/>
          <w:sz w:val="28"/>
          <w:szCs w:val="28"/>
        </w:rPr>
        <w:t>Ocean Wave Quilt Guild</w:t>
      </w:r>
    </w:p>
    <w:p w14:paraId="59161B00" w14:textId="77777777" w:rsidR="00D74417" w:rsidRDefault="00D74417" w:rsidP="00D74417">
      <w:pPr>
        <w:jc w:val="center"/>
        <w:rPr>
          <w:b/>
          <w:bCs/>
          <w:sz w:val="28"/>
          <w:szCs w:val="28"/>
        </w:rPr>
      </w:pPr>
      <w:r>
        <w:rPr>
          <w:b/>
          <w:bCs/>
          <w:sz w:val="28"/>
          <w:szCs w:val="28"/>
        </w:rPr>
        <w:t>General Meeting</w:t>
      </w:r>
    </w:p>
    <w:p w14:paraId="4016BF18" w14:textId="77777777" w:rsidR="00D74417" w:rsidRDefault="00D74417" w:rsidP="00D74417">
      <w:pPr>
        <w:jc w:val="center"/>
        <w:rPr>
          <w:b/>
          <w:bCs/>
          <w:sz w:val="28"/>
          <w:szCs w:val="28"/>
        </w:rPr>
      </w:pPr>
      <w:r>
        <w:rPr>
          <w:b/>
          <w:bCs/>
          <w:sz w:val="28"/>
          <w:szCs w:val="28"/>
        </w:rPr>
        <w:t>Minutes</w:t>
      </w:r>
    </w:p>
    <w:p w14:paraId="43ADCB5E" w14:textId="2D3CA8DC" w:rsidR="00D74417" w:rsidRDefault="00D74417" w:rsidP="00D74417">
      <w:pPr>
        <w:jc w:val="center"/>
        <w:rPr>
          <w:b/>
          <w:bCs/>
          <w:sz w:val="28"/>
          <w:szCs w:val="28"/>
        </w:rPr>
      </w:pPr>
      <w:r>
        <w:rPr>
          <w:b/>
          <w:bCs/>
          <w:sz w:val="28"/>
          <w:szCs w:val="28"/>
        </w:rPr>
        <w:t>May 11, 2025</w:t>
      </w:r>
    </w:p>
    <w:p w14:paraId="7D5FB235" w14:textId="77777777" w:rsidR="00D74417" w:rsidRDefault="00D74417" w:rsidP="00D74417">
      <w:pPr>
        <w:jc w:val="center"/>
        <w:rPr>
          <w:b/>
          <w:bCs/>
          <w:sz w:val="28"/>
          <w:szCs w:val="28"/>
        </w:rPr>
      </w:pPr>
      <w:r>
        <w:rPr>
          <w:b/>
          <w:bCs/>
          <w:sz w:val="28"/>
          <w:szCs w:val="28"/>
        </w:rPr>
        <w:t>Coast Senior Center</w:t>
      </w:r>
    </w:p>
    <w:p w14:paraId="678C186A" w14:textId="20F02996" w:rsidR="00D74417" w:rsidRDefault="00D74417" w:rsidP="00D74417">
      <w:pPr>
        <w:rPr>
          <w:sz w:val="28"/>
          <w:szCs w:val="28"/>
        </w:rPr>
      </w:pPr>
      <w:r>
        <w:rPr>
          <w:sz w:val="28"/>
          <w:szCs w:val="28"/>
        </w:rPr>
        <w:t>The meeting was called to order by President Carole Pomo.</w:t>
      </w:r>
    </w:p>
    <w:p w14:paraId="7228FE01" w14:textId="1BF9DC54" w:rsidR="00D74417" w:rsidRDefault="00D74417" w:rsidP="00D74417">
      <w:pPr>
        <w:rPr>
          <w:sz w:val="28"/>
          <w:szCs w:val="28"/>
        </w:rPr>
      </w:pPr>
      <w:r>
        <w:rPr>
          <w:sz w:val="28"/>
          <w:szCs w:val="28"/>
        </w:rPr>
        <w:t>Carole welcomed everyone and wished all a Happy Mother’s Day</w:t>
      </w:r>
      <w:r w:rsidR="00EA7054">
        <w:rPr>
          <w:sz w:val="28"/>
          <w:szCs w:val="28"/>
        </w:rPr>
        <w:t>.</w:t>
      </w:r>
    </w:p>
    <w:p w14:paraId="204A3DC4" w14:textId="0C9B7B92" w:rsidR="00EA7054" w:rsidRDefault="00EA7054" w:rsidP="00D74417">
      <w:pPr>
        <w:rPr>
          <w:sz w:val="28"/>
          <w:szCs w:val="28"/>
        </w:rPr>
      </w:pPr>
      <w:r>
        <w:rPr>
          <w:sz w:val="28"/>
          <w:szCs w:val="28"/>
        </w:rPr>
        <w:t>Pricilla, a previous member, rejoined.</w:t>
      </w:r>
    </w:p>
    <w:p w14:paraId="0C5D1E35" w14:textId="3FA98DA2" w:rsidR="00EA7054" w:rsidRDefault="00EA7054" w:rsidP="00D74417">
      <w:pPr>
        <w:rPr>
          <w:sz w:val="28"/>
          <w:szCs w:val="28"/>
        </w:rPr>
      </w:pPr>
      <w:r>
        <w:rPr>
          <w:b/>
          <w:bCs/>
          <w:sz w:val="28"/>
          <w:szCs w:val="28"/>
        </w:rPr>
        <w:t xml:space="preserve">Minutes: </w:t>
      </w:r>
      <w:r>
        <w:rPr>
          <w:sz w:val="28"/>
          <w:szCs w:val="28"/>
        </w:rPr>
        <w:t>It was moved by Sharon G. and seconded by Marsha to approve the minutes as presented. Motion carried.</w:t>
      </w:r>
    </w:p>
    <w:p w14:paraId="5857590E" w14:textId="6D99FF6F" w:rsidR="00EA7054" w:rsidRDefault="00EA7054" w:rsidP="00D74417">
      <w:pPr>
        <w:rPr>
          <w:sz w:val="28"/>
          <w:szCs w:val="28"/>
        </w:rPr>
      </w:pPr>
      <w:r>
        <w:rPr>
          <w:b/>
          <w:bCs/>
          <w:sz w:val="28"/>
          <w:szCs w:val="28"/>
        </w:rPr>
        <w:t xml:space="preserve">Finance: </w:t>
      </w:r>
      <w:r>
        <w:rPr>
          <w:sz w:val="28"/>
          <w:szCs w:val="28"/>
        </w:rPr>
        <w:t>The report can be found in the Newsletter.</w:t>
      </w:r>
    </w:p>
    <w:p w14:paraId="57E702C7" w14:textId="27B80BF3" w:rsidR="00EA7054" w:rsidRDefault="00EA7054" w:rsidP="00D74417">
      <w:pPr>
        <w:rPr>
          <w:sz w:val="28"/>
          <w:szCs w:val="28"/>
        </w:rPr>
      </w:pPr>
      <w:r>
        <w:rPr>
          <w:sz w:val="28"/>
          <w:szCs w:val="28"/>
        </w:rPr>
        <w:t xml:space="preserve">Dues are due by July </w:t>
      </w:r>
      <w:r w:rsidR="006717EC">
        <w:rPr>
          <w:sz w:val="28"/>
          <w:szCs w:val="28"/>
        </w:rPr>
        <w:t>1</w:t>
      </w:r>
      <w:r>
        <w:rPr>
          <w:sz w:val="28"/>
          <w:szCs w:val="28"/>
        </w:rPr>
        <w:t>st. They remain at $25 for this term.</w:t>
      </w:r>
    </w:p>
    <w:p w14:paraId="5838248C" w14:textId="29E6C3B5" w:rsidR="00EA7054" w:rsidRDefault="00EA7054" w:rsidP="00D74417">
      <w:pPr>
        <w:rPr>
          <w:sz w:val="28"/>
          <w:szCs w:val="28"/>
        </w:rPr>
      </w:pPr>
      <w:r>
        <w:rPr>
          <w:b/>
          <w:bCs/>
          <w:sz w:val="28"/>
          <w:szCs w:val="28"/>
        </w:rPr>
        <w:t xml:space="preserve">Communication: </w:t>
      </w:r>
      <w:r>
        <w:rPr>
          <w:sz w:val="28"/>
          <w:szCs w:val="28"/>
        </w:rPr>
        <w:t>The Appreciation Luncheon and demo afterw</w:t>
      </w:r>
      <w:r w:rsidR="006717EC">
        <w:rPr>
          <w:sz w:val="28"/>
          <w:szCs w:val="28"/>
        </w:rPr>
        <w:t>a</w:t>
      </w:r>
      <w:r>
        <w:rPr>
          <w:sz w:val="28"/>
          <w:szCs w:val="28"/>
        </w:rPr>
        <w:t>rd w</w:t>
      </w:r>
      <w:r w:rsidR="006717EC">
        <w:rPr>
          <w:sz w:val="28"/>
          <w:szCs w:val="28"/>
        </w:rPr>
        <w:t>ere</w:t>
      </w:r>
      <w:r>
        <w:rPr>
          <w:sz w:val="28"/>
          <w:szCs w:val="28"/>
        </w:rPr>
        <w:t xml:space="preserve"> enjoyed by all the members </w:t>
      </w:r>
      <w:r w:rsidR="006717EC">
        <w:rPr>
          <w:sz w:val="28"/>
          <w:szCs w:val="28"/>
        </w:rPr>
        <w:t>who</w:t>
      </w:r>
      <w:r>
        <w:rPr>
          <w:sz w:val="28"/>
          <w:szCs w:val="28"/>
        </w:rPr>
        <w:t xml:space="preserve"> attended.</w:t>
      </w:r>
    </w:p>
    <w:p w14:paraId="3FB4F673" w14:textId="1F876BB5" w:rsidR="00EA7054" w:rsidRDefault="00EA7054" w:rsidP="00D74417">
      <w:pPr>
        <w:rPr>
          <w:sz w:val="28"/>
          <w:szCs w:val="28"/>
        </w:rPr>
      </w:pPr>
      <w:r>
        <w:rPr>
          <w:sz w:val="28"/>
          <w:szCs w:val="28"/>
        </w:rPr>
        <w:t xml:space="preserve">Shari L. has sent an email </w:t>
      </w:r>
      <w:r w:rsidR="006717EC">
        <w:rPr>
          <w:sz w:val="28"/>
          <w:szCs w:val="28"/>
        </w:rPr>
        <w:t>with</w:t>
      </w:r>
      <w:r>
        <w:rPr>
          <w:sz w:val="28"/>
          <w:szCs w:val="28"/>
        </w:rPr>
        <w:t xml:space="preserve"> the instruction</w:t>
      </w:r>
      <w:r w:rsidR="006717EC">
        <w:rPr>
          <w:sz w:val="28"/>
          <w:szCs w:val="28"/>
        </w:rPr>
        <w:t>s</w:t>
      </w:r>
      <w:r>
        <w:rPr>
          <w:sz w:val="28"/>
          <w:szCs w:val="28"/>
        </w:rPr>
        <w:t xml:space="preserve"> for the Quilt Walk.</w:t>
      </w:r>
    </w:p>
    <w:p w14:paraId="7F189E56" w14:textId="11CAFA76" w:rsidR="00EA7054" w:rsidRDefault="00EA7054" w:rsidP="00D74417">
      <w:pPr>
        <w:rPr>
          <w:sz w:val="28"/>
          <w:szCs w:val="28"/>
        </w:rPr>
      </w:pPr>
      <w:r>
        <w:rPr>
          <w:sz w:val="28"/>
          <w:szCs w:val="28"/>
        </w:rPr>
        <w:t>Susan B. is making the program for the Quilt Walk.</w:t>
      </w:r>
    </w:p>
    <w:p w14:paraId="1B3DC442" w14:textId="77777777" w:rsidR="00F85720" w:rsidRDefault="00EA7054" w:rsidP="00D74417">
      <w:pPr>
        <w:rPr>
          <w:sz w:val="28"/>
          <w:szCs w:val="28"/>
        </w:rPr>
      </w:pPr>
      <w:r>
        <w:rPr>
          <w:sz w:val="28"/>
          <w:szCs w:val="28"/>
        </w:rPr>
        <w:t xml:space="preserve">Doile Quilts that are hung at the </w:t>
      </w:r>
      <w:proofErr w:type="gramStart"/>
      <w:r>
        <w:rPr>
          <w:sz w:val="28"/>
          <w:szCs w:val="28"/>
        </w:rPr>
        <w:t>Library</w:t>
      </w:r>
      <w:proofErr w:type="gramEnd"/>
      <w:r>
        <w:rPr>
          <w:sz w:val="28"/>
          <w:szCs w:val="28"/>
        </w:rPr>
        <w:t xml:space="preserve"> are receiving a lot of praise, </w:t>
      </w:r>
      <w:proofErr w:type="gramStart"/>
      <w:r>
        <w:rPr>
          <w:sz w:val="28"/>
          <w:szCs w:val="28"/>
        </w:rPr>
        <w:t>More</w:t>
      </w:r>
      <w:proofErr w:type="gramEnd"/>
      <w:r>
        <w:rPr>
          <w:sz w:val="28"/>
          <w:szCs w:val="28"/>
        </w:rPr>
        <w:t xml:space="preserve"> will be there during the Quilt Walk.</w:t>
      </w:r>
    </w:p>
    <w:p w14:paraId="52912F44" w14:textId="293BD42D" w:rsidR="00EA7054" w:rsidRDefault="00F85720" w:rsidP="00D74417">
      <w:pPr>
        <w:rPr>
          <w:sz w:val="28"/>
          <w:szCs w:val="28"/>
        </w:rPr>
      </w:pPr>
      <w:r>
        <w:rPr>
          <w:sz w:val="28"/>
          <w:szCs w:val="28"/>
        </w:rPr>
        <w:t>The quilts at the Hospital will be hung on Thursday, the 15</w:t>
      </w:r>
      <w:r w:rsidR="006717EC">
        <w:rPr>
          <w:sz w:val="28"/>
          <w:szCs w:val="28"/>
        </w:rPr>
        <w:t>th</w:t>
      </w:r>
      <w:r>
        <w:rPr>
          <w:sz w:val="28"/>
          <w:szCs w:val="28"/>
        </w:rPr>
        <w:t>. There is plenty of help. It was suggested that a quilt be given to Shay in</w:t>
      </w:r>
      <w:r>
        <w:rPr>
          <w:b/>
          <w:bCs/>
          <w:sz w:val="28"/>
          <w:szCs w:val="28"/>
        </w:rPr>
        <w:t xml:space="preserve"> </w:t>
      </w:r>
      <w:r>
        <w:rPr>
          <w:sz w:val="28"/>
          <w:szCs w:val="28"/>
        </w:rPr>
        <w:t xml:space="preserve">appreciation for always helping to hang the quilts at the hospital.  </w:t>
      </w:r>
      <w:r w:rsidR="00EA7054">
        <w:rPr>
          <w:sz w:val="28"/>
          <w:szCs w:val="28"/>
        </w:rPr>
        <w:t xml:space="preserve"> </w:t>
      </w:r>
    </w:p>
    <w:p w14:paraId="785BAE31" w14:textId="2A6A8989" w:rsidR="00F85720" w:rsidRDefault="00F85720" w:rsidP="00D74417">
      <w:pPr>
        <w:rPr>
          <w:sz w:val="28"/>
          <w:szCs w:val="28"/>
        </w:rPr>
      </w:pPr>
      <w:r>
        <w:rPr>
          <w:b/>
          <w:bCs/>
          <w:sz w:val="28"/>
          <w:szCs w:val="28"/>
        </w:rPr>
        <w:t xml:space="preserve">Hospitality: </w:t>
      </w:r>
      <w:r>
        <w:rPr>
          <w:sz w:val="28"/>
          <w:szCs w:val="28"/>
        </w:rPr>
        <w:t>Evelyn won the name tag drawing.</w:t>
      </w:r>
    </w:p>
    <w:p w14:paraId="12E0099A" w14:textId="77477885" w:rsidR="00F85720" w:rsidRDefault="00F85720" w:rsidP="00D74417">
      <w:pPr>
        <w:rPr>
          <w:sz w:val="28"/>
          <w:szCs w:val="28"/>
        </w:rPr>
      </w:pPr>
      <w:r>
        <w:rPr>
          <w:b/>
          <w:bCs/>
          <w:sz w:val="28"/>
          <w:szCs w:val="28"/>
        </w:rPr>
        <w:t xml:space="preserve">Service: </w:t>
      </w:r>
      <w:r>
        <w:rPr>
          <w:sz w:val="28"/>
          <w:szCs w:val="28"/>
        </w:rPr>
        <w:t>Kathy reported that there were 14 dog beds, 14 community quilts</w:t>
      </w:r>
      <w:r w:rsidR="006717EC">
        <w:rPr>
          <w:sz w:val="28"/>
          <w:szCs w:val="28"/>
        </w:rPr>
        <w:t>,</w:t>
      </w:r>
      <w:r>
        <w:rPr>
          <w:sz w:val="28"/>
          <w:szCs w:val="28"/>
        </w:rPr>
        <w:t xml:space="preserve"> and 1 warm welcome baby quilt given this month.</w:t>
      </w:r>
    </w:p>
    <w:p w14:paraId="29C27CD3" w14:textId="298B0489" w:rsidR="00F85720" w:rsidRDefault="00F85720" w:rsidP="00D74417">
      <w:pPr>
        <w:rPr>
          <w:sz w:val="28"/>
          <w:szCs w:val="28"/>
        </w:rPr>
      </w:pPr>
      <w:r>
        <w:rPr>
          <w:b/>
          <w:bCs/>
          <w:sz w:val="28"/>
          <w:szCs w:val="28"/>
        </w:rPr>
        <w:lastRenderedPageBreak/>
        <w:t>Education:</w:t>
      </w:r>
      <w:r>
        <w:rPr>
          <w:sz w:val="28"/>
          <w:szCs w:val="28"/>
        </w:rPr>
        <w:t xml:space="preserve"> The planned class for July has been moved to August to accom</w:t>
      </w:r>
      <w:r w:rsidR="00B945CA">
        <w:rPr>
          <w:sz w:val="28"/>
          <w:szCs w:val="28"/>
        </w:rPr>
        <w:t>modat</w:t>
      </w:r>
      <w:r>
        <w:rPr>
          <w:sz w:val="28"/>
          <w:szCs w:val="28"/>
        </w:rPr>
        <w:t>e the teacher.</w:t>
      </w:r>
    </w:p>
    <w:p w14:paraId="1E921803" w14:textId="6BF21B71" w:rsidR="00F85720" w:rsidRDefault="00F85720" w:rsidP="00D74417">
      <w:pPr>
        <w:rPr>
          <w:sz w:val="28"/>
          <w:szCs w:val="28"/>
        </w:rPr>
      </w:pPr>
      <w:r>
        <w:rPr>
          <w:sz w:val="28"/>
          <w:szCs w:val="28"/>
        </w:rPr>
        <w:t xml:space="preserve">Mystery quilt block 3 instructions can be </w:t>
      </w:r>
      <w:r w:rsidR="006717EC">
        <w:rPr>
          <w:sz w:val="28"/>
          <w:szCs w:val="28"/>
        </w:rPr>
        <w:t>obtained</w:t>
      </w:r>
      <w:r>
        <w:rPr>
          <w:sz w:val="28"/>
          <w:szCs w:val="28"/>
        </w:rPr>
        <w:t xml:space="preserve"> from Shari L. or at Sew-n-Sew.</w:t>
      </w:r>
    </w:p>
    <w:p w14:paraId="62CFC512" w14:textId="4EA3630C" w:rsidR="00F85720" w:rsidRDefault="00B945CA" w:rsidP="00D74417">
      <w:pPr>
        <w:rPr>
          <w:sz w:val="28"/>
          <w:szCs w:val="28"/>
        </w:rPr>
      </w:pPr>
      <w:r>
        <w:rPr>
          <w:b/>
          <w:bCs/>
          <w:sz w:val="28"/>
          <w:szCs w:val="28"/>
        </w:rPr>
        <w:t xml:space="preserve">Special Events: </w:t>
      </w:r>
      <w:r>
        <w:rPr>
          <w:sz w:val="28"/>
          <w:szCs w:val="28"/>
        </w:rPr>
        <w:t>Nothing to report at this time.</w:t>
      </w:r>
    </w:p>
    <w:p w14:paraId="1E4A6171" w14:textId="07AAD5A4" w:rsidR="00B945CA" w:rsidRDefault="00B945CA" w:rsidP="00D74417">
      <w:pPr>
        <w:rPr>
          <w:sz w:val="28"/>
          <w:szCs w:val="28"/>
        </w:rPr>
      </w:pPr>
      <w:r>
        <w:rPr>
          <w:b/>
          <w:bCs/>
          <w:sz w:val="28"/>
          <w:szCs w:val="28"/>
        </w:rPr>
        <w:t xml:space="preserve">Sunshine: </w:t>
      </w:r>
      <w:r>
        <w:rPr>
          <w:sz w:val="28"/>
          <w:szCs w:val="28"/>
        </w:rPr>
        <w:t xml:space="preserve">A </w:t>
      </w:r>
      <w:r w:rsidR="006717EC">
        <w:rPr>
          <w:sz w:val="28"/>
          <w:szCs w:val="28"/>
        </w:rPr>
        <w:t>t</w:t>
      </w:r>
      <w:r>
        <w:rPr>
          <w:sz w:val="28"/>
          <w:szCs w:val="28"/>
        </w:rPr>
        <w:t>hank you card was received from Pat Durbin, the instructor, at the April meeting</w:t>
      </w:r>
    </w:p>
    <w:p w14:paraId="58A0F13B" w14:textId="18C5EE4B" w:rsidR="00B945CA" w:rsidRDefault="00B945CA" w:rsidP="00D74417">
      <w:pPr>
        <w:rPr>
          <w:sz w:val="28"/>
          <w:szCs w:val="28"/>
        </w:rPr>
      </w:pPr>
      <w:r>
        <w:rPr>
          <w:sz w:val="28"/>
          <w:szCs w:val="28"/>
        </w:rPr>
        <w:t xml:space="preserve">A </w:t>
      </w:r>
      <w:r w:rsidR="006717EC">
        <w:rPr>
          <w:sz w:val="28"/>
          <w:szCs w:val="28"/>
        </w:rPr>
        <w:t>t</w:t>
      </w:r>
      <w:r>
        <w:rPr>
          <w:sz w:val="28"/>
          <w:szCs w:val="28"/>
        </w:rPr>
        <w:t>hank you card was received from the Mendocino High School Student for the Guild</w:t>
      </w:r>
      <w:r w:rsidR="006717EC">
        <w:rPr>
          <w:sz w:val="28"/>
          <w:szCs w:val="28"/>
        </w:rPr>
        <w:t>'</w:t>
      </w:r>
      <w:r>
        <w:rPr>
          <w:sz w:val="28"/>
          <w:szCs w:val="28"/>
        </w:rPr>
        <w:t>s contributions to their Sew What class during the Alternative Education Week.</w:t>
      </w:r>
    </w:p>
    <w:p w14:paraId="4840BAC1" w14:textId="2E080204" w:rsidR="006717EC" w:rsidRDefault="006717EC" w:rsidP="00D74417">
      <w:pPr>
        <w:rPr>
          <w:sz w:val="28"/>
          <w:szCs w:val="28"/>
        </w:rPr>
      </w:pPr>
      <w:r>
        <w:rPr>
          <w:b/>
          <w:bCs/>
          <w:sz w:val="28"/>
          <w:szCs w:val="28"/>
        </w:rPr>
        <w:t xml:space="preserve">Quilt Show: </w:t>
      </w:r>
      <w:r>
        <w:rPr>
          <w:sz w:val="28"/>
          <w:szCs w:val="28"/>
        </w:rPr>
        <w:t>Volunteers are still needed to fill many positions at the quilt show. The sign-up sheet was passed around again. If you have not had the opportunity to get your name on the sheet, contact Carole P</w:t>
      </w:r>
      <w:r w:rsidR="00922A46">
        <w:rPr>
          <w:sz w:val="28"/>
          <w:szCs w:val="28"/>
        </w:rPr>
        <w:t xml:space="preserve"> or Paula P. to see where volunteers are needed</w:t>
      </w:r>
      <w:r>
        <w:rPr>
          <w:sz w:val="28"/>
          <w:szCs w:val="28"/>
        </w:rPr>
        <w:t>.</w:t>
      </w:r>
    </w:p>
    <w:p w14:paraId="6667947F" w14:textId="108A84DA" w:rsidR="006717EC" w:rsidRDefault="006717EC" w:rsidP="00D74417">
      <w:pPr>
        <w:rPr>
          <w:sz w:val="28"/>
          <w:szCs w:val="28"/>
        </w:rPr>
      </w:pPr>
      <w:r>
        <w:rPr>
          <w:sz w:val="28"/>
          <w:szCs w:val="28"/>
        </w:rPr>
        <w:t>Susan C. asked for someone to distribute Rack cards to lodgings south of Oak Street</w:t>
      </w:r>
      <w:r w:rsidR="00CF40E4">
        <w:rPr>
          <w:sz w:val="28"/>
          <w:szCs w:val="28"/>
        </w:rPr>
        <w:t xml:space="preserve"> and in Mendocino.</w:t>
      </w:r>
    </w:p>
    <w:p w14:paraId="17112597" w14:textId="31E638FD" w:rsidR="006717EC" w:rsidRDefault="006717EC" w:rsidP="00D74417">
      <w:pPr>
        <w:rPr>
          <w:sz w:val="28"/>
          <w:szCs w:val="28"/>
        </w:rPr>
      </w:pPr>
      <w:r>
        <w:rPr>
          <w:sz w:val="28"/>
          <w:szCs w:val="28"/>
        </w:rPr>
        <w:t>There is still a need for an advertising Chair.</w:t>
      </w:r>
    </w:p>
    <w:p w14:paraId="6F003073" w14:textId="4760EE6C" w:rsidR="006717EC" w:rsidRDefault="006717EC" w:rsidP="00D74417">
      <w:pPr>
        <w:rPr>
          <w:sz w:val="28"/>
          <w:szCs w:val="28"/>
        </w:rPr>
      </w:pPr>
      <w:r>
        <w:rPr>
          <w:sz w:val="28"/>
          <w:szCs w:val="28"/>
        </w:rPr>
        <w:t>No one volunteered to do demos at the Quilt Show, so at this time there won’t be any.</w:t>
      </w:r>
    </w:p>
    <w:p w14:paraId="705E3219" w14:textId="3DCBCF4B" w:rsidR="006717EC" w:rsidRDefault="006717EC" w:rsidP="00D74417">
      <w:pPr>
        <w:rPr>
          <w:sz w:val="28"/>
          <w:szCs w:val="28"/>
        </w:rPr>
      </w:pPr>
      <w:r>
        <w:rPr>
          <w:sz w:val="28"/>
          <w:szCs w:val="28"/>
        </w:rPr>
        <w:t>Someone is needed to make rosettes for the best of show ribbons.</w:t>
      </w:r>
    </w:p>
    <w:p w14:paraId="754971B2" w14:textId="4BF75D33" w:rsidR="006717EC" w:rsidRDefault="006717EC" w:rsidP="00D74417">
      <w:pPr>
        <w:rPr>
          <w:sz w:val="28"/>
          <w:szCs w:val="28"/>
        </w:rPr>
      </w:pPr>
      <w:r>
        <w:rPr>
          <w:sz w:val="28"/>
          <w:szCs w:val="28"/>
        </w:rPr>
        <w:t>Everyone who is on the Quilt Show Committee needs to be at the next meeting, Wed, June 4, at 10:30 at Sew-n-Sew.</w:t>
      </w:r>
    </w:p>
    <w:p w14:paraId="2535A668" w14:textId="110B99E2" w:rsidR="006717EC" w:rsidRDefault="006717EC" w:rsidP="00D74417">
      <w:pPr>
        <w:rPr>
          <w:sz w:val="28"/>
          <w:szCs w:val="28"/>
        </w:rPr>
      </w:pPr>
      <w:r>
        <w:rPr>
          <w:sz w:val="28"/>
          <w:szCs w:val="28"/>
        </w:rPr>
        <w:t>When filling out your entry form for the Quilt Show, be sure everything is correct. Double-check spelling and names.</w:t>
      </w:r>
    </w:p>
    <w:p w14:paraId="0069CD80" w14:textId="5597730F" w:rsidR="006717EC" w:rsidRDefault="00A357EB" w:rsidP="00D74417">
      <w:pPr>
        <w:rPr>
          <w:sz w:val="28"/>
          <w:szCs w:val="28"/>
        </w:rPr>
      </w:pPr>
      <w:r>
        <w:rPr>
          <w:sz w:val="28"/>
          <w:szCs w:val="28"/>
        </w:rPr>
        <w:t>The o</w:t>
      </w:r>
      <w:r w:rsidR="00854F12">
        <w:rPr>
          <w:sz w:val="28"/>
          <w:szCs w:val="28"/>
        </w:rPr>
        <w:t>nline r</w:t>
      </w:r>
      <w:r w:rsidR="006717EC">
        <w:rPr>
          <w:sz w:val="28"/>
          <w:szCs w:val="28"/>
        </w:rPr>
        <w:t>egistration for the show deadline is June 1</w:t>
      </w:r>
      <w:r w:rsidR="006717EC" w:rsidRPr="006717EC">
        <w:rPr>
          <w:sz w:val="28"/>
          <w:szCs w:val="28"/>
          <w:vertAlign w:val="superscript"/>
        </w:rPr>
        <w:t>st</w:t>
      </w:r>
      <w:r w:rsidR="006717EC">
        <w:rPr>
          <w:sz w:val="28"/>
          <w:szCs w:val="28"/>
        </w:rPr>
        <w:t>.  Checks, if mailed, must be postmarked by June 1</w:t>
      </w:r>
      <w:r w:rsidR="006717EC" w:rsidRPr="006717EC">
        <w:rPr>
          <w:sz w:val="28"/>
          <w:szCs w:val="28"/>
          <w:vertAlign w:val="superscript"/>
        </w:rPr>
        <w:t>st</w:t>
      </w:r>
      <w:r w:rsidR="006717EC">
        <w:rPr>
          <w:sz w:val="28"/>
          <w:szCs w:val="28"/>
        </w:rPr>
        <w:t xml:space="preserve">.  The drop-off </w:t>
      </w:r>
      <w:r w:rsidR="00922A46">
        <w:rPr>
          <w:sz w:val="28"/>
          <w:szCs w:val="28"/>
        </w:rPr>
        <w:t xml:space="preserve">for </w:t>
      </w:r>
      <w:r w:rsidR="00D7561D">
        <w:rPr>
          <w:sz w:val="28"/>
          <w:szCs w:val="28"/>
        </w:rPr>
        <w:t xml:space="preserve">Quilt show entries </w:t>
      </w:r>
      <w:r w:rsidR="00357533">
        <w:rPr>
          <w:sz w:val="28"/>
          <w:szCs w:val="28"/>
        </w:rPr>
        <w:t>on June 16</w:t>
      </w:r>
      <w:r w:rsidR="00357533" w:rsidRPr="00357533">
        <w:rPr>
          <w:sz w:val="28"/>
          <w:szCs w:val="28"/>
          <w:vertAlign w:val="superscript"/>
        </w:rPr>
        <w:t>th</w:t>
      </w:r>
      <w:r w:rsidR="00357533">
        <w:rPr>
          <w:sz w:val="28"/>
          <w:szCs w:val="28"/>
        </w:rPr>
        <w:t xml:space="preserve"> at Sew-n-Sew</w:t>
      </w:r>
      <w:r w:rsidR="001B431B">
        <w:rPr>
          <w:sz w:val="28"/>
          <w:szCs w:val="28"/>
        </w:rPr>
        <w:t xml:space="preserve"> from 10 a.m. to 3 p.m.</w:t>
      </w:r>
    </w:p>
    <w:p w14:paraId="0E4869DD" w14:textId="6B48673F" w:rsidR="006717EC" w:rsidRDefault="006717EC" w:rsidP="00D74417">
      <w:pPr>
        <w:rPr>
          <w:sz w:val="28"/>
          <w:szCs w:val="28"/>
        </w:rPr>
      </w:pPr>
      <w:r>
        <w:rPr>
          <w:sz w:val="28"/>
          <w:szCs w:val="28"/>
        </w:rPr>
        <w:t>Martin will post on the Visit Mendo and Visit Fort Bragg websites.</w:t>
      </w:r>
    </w:p>
    <w:p w14:paraId="4B43C52E" w14:textId="654B42CE" w:rsidR="006717EC" w:rsidRDefault="006717EC" w:rsidP="00D74417">
      <w:pPr>
        <w:rPr>
          <w:sz w:val="28"/>
          <w:szCs w:val="28"/>
        </w:rPr>
      </w:pPr>
      <w:r>
        <w:rPr>
          <w:sz w:val="28"/>
          <w:szCs w:val="28"/>
        </w:rPr>
        <w:lastRenderedPageBreak/>
        <w:t>Instructions for quilt intake were given to Sharon G.</w:t>
      </w:r>
    </w:p>
    <w:p w14:paraId="52AFA8E4" w14:textId="42EF6383" w:rsidR="006717EC" w:rsidRDefault="006717EC" w:rsidP="00D74417">
      <w:pPr>
        <w:rPr>
          <w:sz w:val="28"/>
          <w:szCs w:val="28"/>
        </w:rPr>
      </w:pPr>
      <w:r>
        <w:rPr>
          <w:sz w:val="28"/>
          <w:szCs w:val="28"/>
        </w:rPr>
        <w:t>There was a discussion about 100 Women strong. Perhaps the guild would like to put their name in the Hat to receive part of the money raised by the 100 Women Strong next year.</w:t>
      </w:r>
    </w:p>
    <w:p w14:paraId="6F34D7C2" w14:textId="3D680BD5" w:rsidR="006717EC" w:rsidRDefault="006717EC" w:rsidP="00D74417">
      <w:pPr>
        <w:rPr>
          <w:sz w:val="28"/>
          <w:szCs w:val="28"/>
        </w:rPr>
      </w:pPr>
      <w:r>
        <w:rPr>
          <w:sz w:val="28"/>
          <w:szCs w:val="28"/>
        </w:rPr>
        <w:t>1an updated Database is needed for businesses that donate to the Quilt Show. Sharon L said there is one.</w:t>
      </w:r>
    </w:p>
    <w:p w14:paraId="1BD596BC" w14:textId="41A22729" w:rsidR="003C0C98" w:rsidRDefault="003C0C98" w:rsidP="00D74417">
      <w:pPr>
        <w:rPr>
          <w:b/>
          <w:bCs/>
          <w:sz w:val="28"/>
          <w:szCs w:val="28"/>
        </w:rPr>
      </w:pPr>
      <w:r>
        <w:rPr>
          <w:b/>
          <w:bCs/>
          <w:sz w:val="28"/>
          <w:szCs w:val="28"/>
        </w:rPr>
        <w:t>New Business:</w:t>
      </w:r>
    </w:p>
    <w:p w14:paraId="1A9FA5D1" w14:textId="5FEB70CA" w:rsidR="003C0C98" w:rsidRDefault="008C1C6C" w:rsidP="00D74417">
      <w:pPr>
        <w:rPr>
          <w:sz w:val="28"/>
          <w:szCs w:val="28"/>
        </w:rPr>
      </w:pPr>
      <w:r>
        <w:rPr>
          <w:sz w:val="28"/>
          <w:szCs w:val="28"/>
        </w:rPr>
        <w:t>A change in the bylaw is proposed to require board members to hold the position for 2 years. This proposal will be voted on at the June meeting.</w:t>
      </w:r>
    </w:p>
    <w:p w14:paraId="57C85979" w14:textId="59C26828" w:rsidR="00A96052" w:rsidRDefault="00A96052" w:rsidP="00D74417">
      <w:pPr>
        <w:rPr>
          <w:sz w:val="28"/>
          <w:szCs w:val="28"/>
        </w:rPr>
      </w:pPr>
      <w:r>
        <w:rPr>
          <w:sz w:val="28"/>
          <w:szCs w:val="28"/>
        </w:rPr>
        <w:t xml:space="preserve">The meeting was adjourned at </w:t>
      </w:r>
      <w:r w:rsidR="000C3C65">
        <w:rPr>
          <w:sz w:val="28"/>
          <w:szCs w:val="28"/>
        </w:rPr>
        <w:t>2:55.</w:t>
      </w:r>
    </w:p>
    <w:p w14:paraId="57D93261" w14:textId="4D40DF6A" w:rsidR="000C3C65" w:rsidRDefault="000C3C65" w:rsidP="00D74417">
      <w:pPr>
        <w:rPr>
          <w:sz w:val="28"/>
          <w:szCs w:val="28"/>
        </w:rPr>
      </w:pPr>
      <w:r>
        <w:rPr>
          <w:sz w:val="28"/>
          <w:szCs w:val="28"/>
        </w:rPr>
        <w:t>Respectfully submitted by</w:t>
      </w:r>
    </w:p>
    <w:p w14:paraId="270FDEFA" w14:textId="0018D7A0" w:rsidR="000C3C65" w:rsidRPr="008C1C6C" w:rsidRDefault="000C3C65" w:rsidP="00D74417">
      <w:pPr>
        <w:rPr>
          <w:sz w:val="28"/>
          <w:szCs w:val="28"/>
        </w:rPr>
      </w:pPr>
      <w:r>
        <w:rPr>
          <w:sz w:val="28"/>
          <w:szCs w:val="28"/>
        </w:rPr>
        <w:t>Susan Collins</w:t>
      </w:r>
    </w:p>
    <w:p w14:paraId="5D4F1407" w14:textId="77777777" w:rsidR="006717EC" w:rsidRDefault="006717EC" w:rsidP="00D74417">
      <w:pPr>
        <w:rPr>
          <w:sz w:val="28"/>
          <w:szCs w:val="28"/>
        </w:rPr>
      </w:pPr>
    </w:p>
    <w:p w14:paraId="6AD35E97" w14:textId="77777777" w:rsidR="006717EC" w:rsidRDefault="006717EC" w:rsidP="00D74417">
      <w:pPr>
        <w:rPr>
          <w:sz w:val="28"/>
          <w:szCs w:val="28"/>
        </w:rPr>
      </w:pPr>
    </w:p>
    <w:p w14:paraId="3FA68403" w14:textId="4AB06B03" w:rsidR="006717EC" w:rsidRDefault="006717EC" w:rsidP="00D74417">
      <w:pPr>
        <w:rPr>
          <w:sz w:val="28"/>
          <w:szCs w:val="28"/>
        </w:rPr>
      </w:pPr>
    </w:p>
    <w:p w14:paraId="40297A98" w14:textId="77777777" w:rsidR="006717EC" w:rsidRPr="006717EC" w:rsidRDefault="006717EC" w:rsidP="00D74417">
      <w:pPr>
        <w:rPr>
          <w:sz w:val="28"/>
          <w:szCs w:val="28"/>
        </w:rPr>
      </w:pPr>
    </w:p>
    <w:p w14:paraId="7E6C4E04" w14:textId="77777777" w:rsidR="00EA7054" w:rsidRPr="00D74417" w:rsidRDefault="00EA7054" w:rsidP="00D74417">
      <w:pPr>
        <w:rPr>
          <w:sz w:val="28"/>
          <w:szCs w:val="28"/>
        </w:rPr>
      </w:pPr>
    </w:p>
    <w:p w14:paraId="04C340CC" w14:textId="77777777" w:rsidR="00D74417" w:rsidRDefault="00D74417"/>
    <w:sectPr w:rsidR="00D744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3MbMwNTAxtzQxNjFW0lEKTi0uzszPAykwqgUASIHffSwAAAA="/>
  </w:docVars>
  <w:rsids>
    <w:rsidRoot w:val="00D74417"/>
    <w:rsid w:val="000C3C65"/>
    <w:rsid w:val="001B431B"/>
    <w:rsid w:val="00357533"/>
    <w:rsid w:val="003C0C98"/>
    <w:rsid w:val="003F5056"/>
    <w:rsid w:val="006717EC"/>
    <w:rsid w:val="00854F12"/>
    <w:rsid w:val="008C1C6C"/>
    <w:rsid w:val="00922A46"/>
    <w:rsid w:val="00A357EB"/>
    <w:rsid w:val="00A96052"/>
    <w:rsid w:val="00B945CA"/>
    <w:rsid w:val="00CF40E4"/>
    <w:rsid w:val="00D74417"/>
    <w:rsid w:val="00D7561D"/>
    <w:rsid w:val="00D8078B"/>
    <w:rsid w:val="00EA7054"/>
    <w:rsid w:val="00F85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E51BA"/>
  <w15:chartTrackingRefBased/>
  <w15:docId w15:val="{C8F259BC-3F97-4F47-A3AB-D10990346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417"/>
  </w:style>
  <w:style w:type="paragraph" w:styleId="Heading1">
    <w:name w:val="heading 1"/>
    <w:basedOn w:val="Normal"/>
    <w:next w:val="Normal"/>
    <w:link w:val="Heading1Char"/>
    <w:uiPriority w:val="9"/>
    <w:qFormat/>
    <w:rsid w:val="00D7441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7441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7441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7441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7441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744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44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44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44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41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744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7441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7441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7441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744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44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44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4417"/>
    <w:rPr>
      <w:rFonts w:eastAsiaTheme="majorEastAsia" w:cstheme="majorBidi"/>
      <w:color w:val="272727" w:themeColor="text1" w:themeTint="D8"/>
    </w:rPr>
  </w:style>
  <w:style w:type="paragraph" w:styleId="Title">
    <w:name w:val="Title"/>
    <w:basedOn w:val="Normal"/>
    <w:next w:val="Normal"/>
    <w:link w:val="TitleChar"/>
    <w:uiPriority w:val="10"/>
    <w:qFormat/>
    <w:rsid w:val="00D744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44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44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44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4417"/>
    <w:pPr>
      <w:spacing w:before="160"/>
      <w:jc w:val="center"/>
    </w:pPr>
    <w:rPr>
      <w:i/>
      <w:iCs/>
      <w:color w:val="404040" w:themeColor="text1" w:themeTint="BF"/>
    </w:rPr>
  </w:style>
  <w:style w:type="character" w:customStyle="1" w:styleId="QuoteChar">
    <w:name w:val="Quote Char"/>
    <w:basedOn w:val="DefaultParagraphFont"/>
    <w:link w:val="Quote"/>
    <w:uiPriority w:val="29"/>
    <w:rsid w:val="00D74417"/>
    <w:rPr>
      <w:i/>
      <w:iCs/>
      <w:color w:val="404040" w:themeColor="text1" w:themeTint="BF"/>
    </w:rPr>
  </w:style>
  <w:style w:type="paragraph" w:styleId="ListParagraph">
    <w:name w:val="List Paragraph"/>
    <w:basedOn w:val="Normal"/>
    <w:uiPriority w:val="34"/>
    <w:qFormat/>
    <w:rsid w:val="00D74417"/>
    <w:pPr>
      <w:ind w:left="720"/>
      <w:contextualSpacing/>
    </w:pPr>
  </w:style>
  <w:style w:type="character" w:styleId="IntenseEmphasis">
    <w:name w:val="Intense Emphasis"/>
    <w:basedOn w:val="DefaultParagraphFont"/>
    <w:uiPriority w:val="21"/>
    <w:qFormat/>
    <w:rsid w:val="00D74417"/>
    <w:rPr>
      <w:i/>
      <w:iCs/>
      <w:color w:val="2F5496" w:themeColor="accent1" w:themeShade="BF"/>
    </w:rPr>
  </w:style>
  <w:style w:type="paragraph" w:styleId="IntenseQuote">
    <w:name w:val="Intense Quote"/>
    <w:basedOn w:val="Normal"/>
    <w:next w:val="Normal"/>
    <w:link w:val="IntenseQuoteChar"/>
    <w:uiPriority w:val="30"/>
    <w:qFormat/>
    <w:rsid w:val="00D7441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74417"/>
    <w:rPr>
      <w:i/>
      <w:iCs/>
      <w:color w:val="2F5496" w:themeColor="accent1" w:themeShade="BF"/>
    </w:rPr>
  </w:style>
  <w:style w:type="character" w:styleId="IntenseReference">
    <w:name w:val="Intense Reference"/>
    <w:basedOn w:val="DefaultParagraphFont"/>
    <w:uiPriority w:val="32"/>
    <w:qFormat/>
    <w:rsid w:val="00D74417"/>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lins</dc:creator>
  <cp:keywords/>
  <dc:description/>
  <cp:lastModifiedBy>Susan Collins</cp:lastModifiedBy>
  <cp:revision>2</cp:revision>
  <cp:lastPrinted>2025-05-15T18:18:00Z</cp:lastPrinted>
  <dcterms:created xsi:type="dcterms:W3CDTF">2025-05-15T18:18:00Z</dcterms:created>
  <dcterms:modified xsi:type="dcterms:W3CDTF">2025-05-15T18:18:00Z</dcterms:modified>
</cp:coreProperties>
</file>